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801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1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4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1WQQ4DQQgy/YD//yU/sIBtL700kUMn2c3OHogKojVfB/VX/6qqp4ZPwxc86vv8+k9AwhoM4Xy54lW3HsbaviTwGFUJM4RXxVwx6AQeSyYW0OhE/UTp5wT41WmTy/isoWv9yCt4hgr09zVfKoXq6yJk4cwHwRikyMBK5xrfSCyt/sBGe9WL5Gc9S9VnPhgSVDoywqtkeKyfWHBk2Fpe4yMIDUam1e7hKx9yKzuhFFOT6A+lOQbHud8gzcn87Fr3fA0h+ZndhP7keSX9qYXn3h9wfC/9JfzU/fsed+d8PSbtB9b2GQ+wL3u6uZMD+mvrz96QmB9iQZ3cAf/zfJOSBTd3v9/9wA0y6w+J/WDErT0htL8Ia1ewxH61S5begXlZ1p0/NYYD+vvfffcJpbxshoKXuUk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Brett - Cool idea. Heard you talk about it on</w:t>
      </w:r>
      <w:r>
        <w:t xml:space="preserve"> </w:t>
      </w:r>
      <w:r>
        <w:rPr>
          <w:iCs/>
          <w:i/>
        </w:rPr>
        <w:t xml:space="preserve">Systematic</w:t>
      </w:r>
      <w:r>
        <w:t xml:space="preserve"> </w:t>
      </w:r>
      <w:r>
        <w:t xml:space="preserve">the other day</w:t>
      </w:r>
      <w:r>
        <w:t xml:space="preserve"> </w:t>
      </w:r>
      <w:r>
        <w:t xml:space="preserve">with the Day One guys. Made me think of Cory Doctorow's</w:t>
      </w:r>
      <w:r>
        <w:t xml:space="preserve"> </w:t>
      </w:r>
      <w:hyperlink r:id="rId24">
        <w:r>
          <w:rPr>
            <w:rStyle w:val="Hyperlink"/>
          </w:rPr>
          <w:t xml:space="preserve">Flashbake</w:t>
        </w:r>
      </w:hyperlink>
      <w:r>
        <w:t xml:space="preserve"> </w:t>
      </w:r>
      <w:r>
        <w:t xml:space="preserve">script. It does something similar, embedding</w:t>
      </w:r>
      <w:r>
        <w:t xml:space="preserve"> </w:t>
      </w:r>
      <w:r>
        <w:t xml:space="preserve">information into git commit messages. Just thought you might be</w:t>
      </w:r>
      <w:r>
        <w:t xml:space="preserve"> </w:t>
      </w:r>
      <w:r>
        <w:t xml:space="preserve">interested if you hadn't already known about th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1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4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://bitbucketlabs.net/flashbake/" TargetMode="External" /><Relationship Type="http://schemas.openxmlformats.org/officeDocument/2006/relationships/hyperlink" Id="rId20" Target="https://my.remarkbox.com/571b8011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bitbucketlabs.net/flashbake/" TargetMode="External" /><Relationship Type="http://schemas.openxmlformats.org/officeDocument/2006/relationships/hyperlink" Id="rId20" Target="https://my.remarkbox.com/571b8011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8011</dc:title>
  <dc:creator/>
  <cp:keywords/>
  <dcterms:created xsi:type="dcterms:W3CDTF">2026-05-07T02:58:44Z</dcterms:created>
  <dcterms:modified xsi:type="dcterms:W3CDTF">2026-05-07T02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